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4458C" w14:textId="1E75D888" w:rsidR="00C950D4" w:rsidRPr="009D0FAA" w:rsidRDefault="00C950D4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</w:p>
    <w:p w14:paraId="5FBFD41C" w14:textId="77777777" w:rsidR="001238AE" w:rsidRPr="001238AE" w:rsidRDefault="001238AE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</w:rPr>
      </w:pPr>
    </w:p>
    <w:p w14:paraId="67B34386" w14:textId="4ACB53D9" w:rsidR="001238AE" w:rsidRPr="004D56BE" w:rsidRDefault="00486B73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4D56BE">
        <w:rPr>
          <w:rFonts w:ascii="SF Sultan" w:hAnsi="SF Sultan" w:cs="SF Sultan"/>
          <w:sz w:val="32"/>
          <w:szCs w:val="32"/>
          <w:rtl/>
        </w:rPr>
        <w:t>نموذج (</w:t>
      </w:r>
      <w:r w:rsidR="0056291F" w:rsidRPr="004D56BE">
        <w:rPr>
          <w:rFonts w:ascii="SF Sultan" w:hAnsi="SF Sultan" w:cs="SF Sultan"/>
          <w:sz w:val="32"/>
          <w:szCs w:val="32"/>
          <w:rtl/>
        </w:rPr>
        <w:t>05</w:t>
      </w:r>
      <w:r w:rsidRPr="004D56BE">
        <w:rPr>
          <w:rFonts w:ascii="SF Sultan" w:hAnsi="SF Sultan" w:cs="SF Sultan"/>
          <w:sz w:val="32"/>
          <w:szCs w:val="32"/>
          <w:rtl/>
        </w:rPr>
        <w:t>)</w:t>
      </w:r>
    </w:p>
    <w:p w14:paraId="09AB8A69" w14:textId="564EFBF9" w:rsidR="00B06611" w:rsidRPr="004D56BE" w:rsidRDefault="00E85F5B" w:rsidP="00486B73">
      <w:pPr>
        <w:spacing w:after="0" w:line="240" w:lineRule="auto"/>
        <w:jc w:val="center"/>
        <w:rPr>
          <w:rFonts w:ascii="SF Sultan" w:hAnsi="SF Sultan" w:cs="SF Sultan"/>
          <w:sz w:val="32"/>
          <w:szCs w:val="32"/>
          <w:rtl/>
        </w:rPr>
      </w:pPr>
      <w:r w:rsidRPr="004D56BE">
        <w:rPr>
          <w:rFonts w:ascii="SF Sultan" w:hAnsi="SF Sultan" w:cs="SF Sultan"/>
          <w:sz w:val="32"/>
          <w:szCs w:val="32"/>
          <w:rtl/>
        </w:rPr>
        <w:t>تحديد موعد مناقشة</w:t>
      </w:r>
    </w:p>
    <w:p w14:paraId="476C63F2" w14:textId="77777777" w:rsidR="00E85F5B" w:rsidRPr="00486B73" w:rsidRDefault="00E85F5B" w:rsidP="00486B73">
      <w:pPr>
        <w:spacing w:after="0" w:line="240" w:lineRule="auto"/>
        <w:jc w:val="center"/>
        <w:rPr>
          <w:rFonts w:ascii="Hacen Samra" w:hAnsi="Hacen Samra" w:cs="Mohammad Bold Normal"/>
          <w:sz w:val="32"/>
          <w:szCs w:val="32"/>
          <w:rtl/>
        </w:rPr>
      </w:pPr>
    </w:p>
    <w:tbl>
      <w:tblPr>
        <w:tblStyle w:val="TableGrid0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1104"/>
        <w:gridCol w:w="1017"/>
        <w:gridCol w:w="955"/>
        <w:gridCol w:w="389"/>
        <w:gridCol w:w="1399"/>
        <w:gridCol w:w="790"/>
        <w:gridCol w:w="1271"/>
        <w:gridCol w:w="683"/>
        <w:gridCol w:w="666"/>
      </w:tblGrid>
      <w:tr w:rsidR="0057169B" w:rsidRPr="00E85F5B" w14:paraId="39FAA6F2" w14:textId="77777777" w:rsidTr="009E6F7A">
        <w:trPr>
          <w:jc w:val="center"/>
        </w:trPr>
        <w:tc>
          <w:tcPr>
            <w:tcW w:w="6502" w:type="dxa"/>
            <w:gridSpan w:val="6"/>
          </w:tcPr>
          <w:p w14:paraId="71B78980" w14:textId="21A22A53" w:rsidR="00E85F5B" w:rsidRPr="00E85F5B" w:rsidRDefault="00E85F5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 w:rsidRPr="00E85F5B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طالب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:</w:t>
            </w:r>
            <w:proofErr w:type="gramEnd"/>
            <w:r w:rsidR="0057169B" w:rsidRPr="0013467E"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</w:t>
            </w:r>
            <w:r w:rsidR="0057169B">
              <w:rPr>
                <w:rFonts w:ascii="Hacen Samra" w:hAnsi="Hacen Samra" w:cs="Mohammad Bold Normal" w:hint="cs"/>
                <w:sz w:val="16"/>
                <w:szCs w:val="16"/>
                <w:rtl/>
              </w:rPr>
              <w:t>..</w:t>
            </w:r>
            <w:r w:rsidR="0057169B" w:rsidRPr="0013467E"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</w:t>
            </w:r>
            <w:r w:rsidR="0057169B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</w:t>
            </w:r>
          </w:p>
        </w:tc>
        <w:tc>
          <w:tcPr>
            <w:tcW w:w="3410" w:type="dxa"/>
            <w:gridSpan w:val="4"/>
          </w:tcPr>
          <w:p w14:paraId="14F29995" w14:textId="49D5CB58" w:rsidR="00E85F5B" w:rsidRPr="00E85F5B" w:rsidRDefault="00E85F5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رقم </w:t>
            </w:r>
            <w:r w:rsidR="0057169B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دراسي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 w:rsidR="0057169B"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.....</w:t>
            </w:r>
          </w:p>
        </w:tc>
      </w:tr>
      <w:tr w:rsidR="00E85F5B" w:rsidRPr="00E85F5B" w14:paraId="3EE1B5CD" w14:textId="77777777" w:rsidTr="009E6F7A">
        <w:trPr>
          <w:jc w:val="center"/>
        </w:trPr>
        <w:tc>
          <w:tcPr>
            <w:tcW w:w="9912" w:type="dxa"/>
            <w:gridSpan w:val="10"/>
          </w:tcPr>
          <w:p w14:paraId="380BFC7A" w14:textId="45F69FAC" w:rsidR="00E85F5B" w:rsidRPr="00E85F5B" w:rsidRDefault="00E85F5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عنوان الرسالة:</w:t>
            </w:r>
          </w:p>
        </w:tc>
      </w:tr>
      <w:tr w:rsidR="00E85F5B" w:rsidRPr="00E85F5B" w14:paraId="77964499" w14:textId="77777777" w:rsidTr="009E6F7A">
        <w:trPr>
          <w:jc w:val="center"/>
        </w:trPr>
        <w:tc>
          <w:tcPr>
            <w:tcW w:w="9912" w:type="dxa"/>
            <w:gridSpan w:val="10"/>
          </w:tcPr>
          <w:p w14:paraId="2592460E" w14:textId="44CE98F0" w:rsidR="00E85F5B" w:rsidRPr="00E85F5B" w:rsidRDefault="0057169B" w:rsidP="0057169B">
            <w:pPr>
              <w:spacing w:line="360" w:lineRule="auto"/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E85F5B" w:rsidRPr="00E85F5B" w14:paraId="0D458674" w14:textId="77777777" w:rsidTr="009E6F7A">
        <w:trPr>
          <w:jc w:val="center"/>
        </w:trPr>
        <w:tc>
          <w:tcPr>
            <w:tcW w:w="9912" w:type="dxa"/>
            <w:gridSpan w:val="10"/>
          </w:tcPr>
          <w:p w14:paraId="1E390A1C" w14:textId="350C05BD" w:rsidR="00E85F5B" w:rsidRPr="00E85F5B" w:rsidRDefault="00E85F5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سيد </w:t>
            </w:r>
            <w:r w:rsidR="0057169B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دكتور وكيل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شئون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علمية،،</w:t>
            </w:r>
            <w:proofErr w:type="gramEnd"/>
          </w:p>
        </w:tc>
      </w:tr>
      <w:tr w:rsidR="00E85F5B" w:rsidRPr="00E85F5B" w14:paraId="17DAA7DF" w14:textId="77777777" w:rsidTr="009E6F7A">
        <w:trPr>
          <w:jc w:val="center"/>
        </w:trPr>
        <w:tc>
          <w:tcPr>
            <w:tcW w:w="9912" w:type="dxa"/>
            <w:gridSpan w:val="10"/>
          </w:tcPr>
          <w:p w14:paraId="2625EBFA" w14:textId="11665FB1" w:rsidR="00E85F5B" w:rsidRPr="00E85F5B" w:rsidRDefault="00E85F5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سلام عليكم ورحمة الله وبركاته، </w:t>
            </w: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وبعد،،،</w:t>
            </w:r>
            <w:proofErr w:type="gramEnd"/>
          </w:p>
        </w:tc>
      </w:tr>
      <w:tr w:rsidR="00E85F5B" w:rsidRPr="00E85F5B" w14:paraId="46FBCBAA" w14:textId="77777777" w:rsidTr="009E6F7A">
        <w:trPr>
          <w:jc w:val="center"/>
        </w:trPr>
        <w:tc>
          <w:tcPr>
            <w:tcW w:w="9912" w:type="dxa"/>
            <w:gridSpan w:val="10"/>
          </w:tcPr>
          <w:p w14:paraId="104876A2" w14:textId="26EB4336" w:rsidR="00E85F5B" w:rsidRPr="00E85F5B" w:rsidRDefault="00E85F5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إشارة الى </w:t>
            </w:r>
            <w:r w:rsidR="0013467E">
              <w:rPr>
                <w:rFonts w:ascii="Hacen Samra" w:hAnsi="Hacen Samra" w:cs="Mohammad Bold Normal" w:hint="cs"/>
                <w:sz w:val="28"/>
                <w:szCs w:val="28"/>
                <w:rtl/>
              </w:rPr>
              <w:t>الموافقة على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تشكيل لجنة المناقشة للطالب الموضح بيا</w:t>
            </w:r>
            <w:r w:rsidR="0013467E">
              <w:rPr>
                <w:rFonts w:ascii="Hacen Samra" w:hAnsi="Hacen Samra" w:cs="Mohammad Bold Normal" w:hint="cs"/>
                <w:sz w:val="28"/>
                <w:szCs w:val="28"/>
                <w:rtl/>
              </w:rPr>
              <w:t>ناته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أعلاه، </w:t>
            </w:r>
            <w:r w:rsidR="009B55A3">
              <w:rPr>
                <w:rFonts w:ascii="Hacen Samra" w:hAnsi="Hacen Samra" w:cs="Mohammad Bold Normal" w:hint="cs"/>
                <w:sz w:val="28"/>
                <w:szCs w:val="28"/>
                <w:rtl/>
              </w:rPr>
              <w:t>(بتاريخ</w:t>
            </w:r>
            <w:proofErr w:type="gramStart"/>
            <w:r w:rsidR="009B55A3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):   </w:t>
            </w:r>
            <w:proofErr w:type="gramEnd"/>
            <w:r w:rsidR="009B55A3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/           /               20م 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وبعد أستلام ردود المقيم السرى  </w:t>
            </w:r>
            <w:r w:rsidR="009B55A3">
              <w:rPr>
                <w:rFonts w:ascii="Hacen Samra" w:hAnsi="Hacen Samra" w:cs="Mohammad Bold Normal" w:hint="cs"/>
                <w:sz w:val="28"/>
                <w:szCs w:val="28"/>
                <w:rtl/>
              </w:rPr>
              <w:t>والممتحنين الأول والثاني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13467E">
              <w:rPr>
                <w:rFonts w:ascii="Hacen Samra" w:hAnsi="Hacen Samra" w:cs="Mohammad Bold Normal" w:hint="cs"/>
                <w:sz w:val="28"/>
                <w:szCs w:val="28"/>
                <w:rtl/>
              </w:rPr>
              <w:t>، عليه نود إعلامكم بأنه قد تقرر تحديد موعد المناقشة لتكون في</w:t>
            </w:r>
            <w:r w:rsidR="009B55A3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</w:t>
            </w:r>
            <w:r w:rsidR="0013467E"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</w:p>
        </w:tc>
      </w:tr>
      <w:tr w:rsidR="0057169B" w:rsidRPr="00E85F5B" w14:paraId="38F0512F" w14:textId="77777777" w:rsidTr="009E6F7A">
        <w:trPr>
          <w:jc w:val="center"/>
        </w:trPr>
        <w:tc>
          <w:tcPr>
            <w:tcW w:w="3759" w:type="dxa"/>
            <w:gridSpan w:val="3"/>
          </w:tcPr>
          <w:p w14:paraId="150277F7" w14:textId="13ECA930" w:rsidR="0057169B" w:rsidRPr="00E85F5B" w:rsidRDefault="0057169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يوم: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</w:t>
            </w:r>
          </w:p>
        </w:tc>
        <w:tc>
          <w:tcPr>
            <w:tcW w:w="3533" w:type="dxa"/>
            <w:gridSpan w:val="4"/>
          </w:tcPr>
          <w:p w14:paraId="17EB1D26" w14:textId="317666AA" w:rsidR="0057169B" w:rsidRPr="00E85F5B" w:rsidRDefault="0057169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بتاريخ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                            /                       /                     20م</w:t>
            </w:r>
          </w:p>
        </w:tc>
        <w:tc>
          <w:tcPr>
            <w:tcW w:w="2620" w:type="dxa"/>
            <w:gridSpan w:val="3"/>
          </w:tcPr>
          <w:p w14:paraId="518A1263" w14:textId="5C1C0D8E" w:rsidR="0057169B" w:rsidRPr="00E85F5B" w:rsidRDefault="0057169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ساعة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</w:t>
            </w:r>
          </w:p>
        </w:tc>
      </w:tr>
      <w:tr w:rsidR="0057169B" w:rsidRPr="00E85F5B" w14:paraId="29F98683" w14:textId="77777777" w:rsidTr="009E6F7A">
        <w:trPr>
          <w:jc w:val="center"/>
        </w:trPr>
        <w:tc>
          <w:tcPr>
            <w:tcW w:w="5103" w:type="dxa"/>
            <w:gridSpan w:val="5"/>
          </w:tcPr>
          <w:p w14:paraId="40BA1271" w14:textId="650B4C9A" w:rsidR="0057169B" w:rsidRPr="00E85F5B" w:rsidRDefault="0057169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سم المشرف</w:t>
            </w:r>
            <w:r w:rsidR="0056291F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أول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....................</w:t>
            </w:r>
          </w:p>
        </w:tc>
        <w:tc>
          <w:tcPr>
            <w:tcW w:w="2189" w:type="dxa"/>
            <w:gridSpan w:val="2"/>
          </w:tcPr>
          <w:p w14:paraId="7E9197D3" w14:textId="62F7BFEB" w:rsidR="0057169B" w:rsidRPr="00E85F5B" w:rsidRDefault="0057169B" w:rsidP="009D0FAA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توقيع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</w:t>
            </w:r>
          </w:p>
        </w:tc>
        <w:tc>
          <w:tcPr>
            <w:tcW w:w="2620" w:type="dxa"/>
            <w:gridSpan w:val="3"/>
          </w:tcPr>
          <w:p w14:paraId="0345DB45" w14:textId="33F34182" w:rsidR="0057169B" w:rsidRPr="00E85F5B" w:rsidRDefault="0057169B" w:rsidP="0057169B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تاريخ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</w:t>
            </w:r>
          </w:p>
        </w:tc>
      </w:tr>
      <w:tr w:rsidR="0056291F" w:rsidRPr="00E85F5B" w14:paraId="367E1A86" w14:textId="77777777" w:rsidTr="009E6F7A">
        <w:trPr>
          <w:jc w:val="center"/>
        </w:trPr>
        <w:tc>
          <w:tcPr>
            <w:tcW w:w="1638" w:type="dxa"/>
          </w:tcPr>
          <w:p w14:paraId="0D4B5CCB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104" w:type="dxa"/>
          </w:tcPr>
          <w:p w14:paraId="1F338E39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017" w:type="dxa"/>
          </w:tcPr>
          <w:p w14:paraId="17E3D635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955" w:type="dxa"/>
          </w:tcPr>
          <w:p w14:paraId="1A9D7D42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389" w:type="dxa"/>
          </w:tcPr>
          <w:p w14:paraId="26DB03D3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2189" w:type="dxa"/>
            <w:gridSpan w:val="2"/>
          </w:tcPr>
          <w:p w14:paraId="040A2909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271" w:type="dxa"/>
          </w:tcPr>
          <w:p w14:paraId="14D4F6FE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683" w:type="dxa"/>
          </w:tcPr>
          <w:p w14:paraId="49143501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666" w:type="dxa"/>
          </w:tcPr>
          <w:p w14:paraId="27425330" w14:textId="77777777" w:rsidR="0056291F" w:rsidRPr="0057169B" w:rsidRDefault="0056291F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</w:tr>
      <w:tr w:rsidR="0056291F" w:rsidRPr="00E85F5B" w14:paraId="465C90BE" w14:textId="77777777" w:rsidTr="009E6F7A">
        <w:trPr>
          <w:jc w:val="center"/>
        </w:trPr>
        <w:tc>
          <w:tcPr>
            <w:tcW w:w="5103" w:type="dxa"/>
            <w:gridSpan w:val="5"/>
          </w:tcPr>
          <w:p w14:paraId="2259AEFA" w14:textId="362DE529" w:rsidR="0056291F" w:rsidRPr="0057169B" w:rsidRDefault="0056291F" w:rsidP="0056291F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سم المشرف الثاني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....................</w:t>
            </w:r>
          </w:p>
        </w:tc>
        <w:tc>
          <w:tcPr>
            <w:tcW w:w="2189" w:type="dxa"/>
            <w:gridSpan w:val="2"/>
          </w:tcPr>
          <w:p w14:paraId="704D1FAE" w14:textId="6F69410E" w:rsidR="0056291F" w:rsidRPr="0057169B" w:rsidRDefault="0056291F" w:rsidP="0056291F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توقيع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</w:t>
            </w:r>
          </w:p>
        </w:tc>
        <w:tc>
          <w:tcPr>
            <w:tcW w:w="2620" w:type="dxa"/>
            <w:gridSpan w:val="3"/>
          </w:tcPr>
          <w:p w14:paraId="5287FF5E" w14:textId="33F19B77" w:rsidR="0056291F" w:rsidRPr="0057169B" w:rsidRDefault="0056291F" w:rsidP="0056291F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تاريخ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</w:t>
            </w:r>
          </w:p>
        </w:tc>
      </w:tr>
      <w:tr w:rsidR="0056291F" w:rsidRPr="0056291F" w14:paraId="64EB667B" w14:textId="77777777" w:rsidTr="009E6F7A">
        <w:trPr>
          <w:trHeight w:val="263"/>
          <w:jc w:val="center"/>
        </w:trPr>
        <w:tc>
          <w:tcPr>
            <w:tcW w:w="5103" w:type="dxa"/>
            <w:gridSpan w:val="5"/>
          </w:tcPr>
          <w:p w14:paraId="5EA77BAC" w14:textId="77777777" w:rsidR="0056291F" w:rsidRPr="0056291F" w:rsidRDefault="0056291F" w:rsidP="0056291F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2189" w:type="dxa"/>
            <w:gridSpan w:val="2"/>
          </w:tcPr>
          <w:p w14:paraId="5A40589D" w14:textId="77777777" w:rsidR="0056291F" w:rsidRPr="0056291F" w:rsidRDefault="0056291F" w:rsidP="0056291F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2620" w:type="dxa"/>
            <w:gridSpan w:val="3"/>
          </w:tcPr>
          <w:p w14:paraId="719464C9" w14:textId="77777777" w:rsidR="0056291F" w:rsidRPr="0056291F" w:rsidRDefault="0056291F" w:rsidP="0056291F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</w:tr>
      <w:tr w:rsidR="0057169B" w:rsidRPr="00E85F5B" w14:paraId="221A6184" w14:textId="77777777" w:rsidTr="009E6F7A">
        <w:trPr>
          <w:jc w:val="center"/>
        </w:trPr>
        <w:tc>
          <w:tcPr>
            <w:tcW w:w="5103" w:type="dxa"/>
            <w:gridSpan w:val="5"/>
          </w:tcPr>
          <w:p w14:paraId="02EE427D" w14:textId="5B84907D" w:rsidR="0057169B" w:rsidRPr="00E85F5B" w:rsidRDefault="0057169B" w:rsidP="0057169B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رئيس القسم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....................</w:t>
            </w:r>
          </w:p>
        </w:tc>
        <w:tc>
          <w:tcPr>
            <w:tcW w:w="2189" w:type="dxa"/>
            <w:gridSpan w:val="2"/>
          </w:tcPr>
          <w:p w14:paraId="12D35178" w14:textId="3EB26998" w:rsidR="0057169B" w:rsidRPr="00E85F5B" w:rsidRDefault="0057169B" w:rsidP="0057169B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توقيع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</w:t>
            </w:r>
          </w:p>
        </w:tc>
        <w:tc>
          <w:tcPr>
            <w:tcW w:w="2620" w:type="dxa"/>
            <w:gridSpan w:val="3"/>
          </w:tcPr>
          <w:p w14:paraId="45C14254" w14:textId="6D746243" w:rsidR="0057169B" w:rsidRPr="00E85F5B" w:rsidRDefault="0057169B" w:rsidP="0057169B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تاريخ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</w:t>
            </w:r>
          </w:p>
        </w:tc>
      </w:tr>
      <w:tr w:rsidR="0057169B" w:rsidRPr="00E85F5B" w14:paraId="7C00B6B4" w14:textId="77777777" w:rsidTr="009E6F7A">
        <w:trPr>
          <w:jc w:val="center"/>
        </w:trPr>
        <w:tc>
          <w:tcPr>
            <w:tcW w:w="1638" w:type="dxa"/>
          </w:tcPr>
          <w:p w14:paraId="685544FD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104" w:type="dxa"/>
          </w:tcPr>
          <w:p w14:paraId="2A447CFF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017" w:type="dxa"/>
          </w:tcPr>
          <w:p w14:paraId="207C095F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955" w:type="dxa"/>
          </w:tcPr>
          <w:p w14:paraId="518046F8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389" w:type="dxa"/>
          </w:tcPr>
          <w:p w14:paraId="412F808B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399" w:type="dxa"/>
          </w:tcPr>
          <w:p w14:paraId="56633647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790" w:type="dxa"/>
          </w:tcPr>
          <w:p w14:paraId="37261D35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1271" w:type="dxa"/>
          </w:tcPr>
          <w:p w14:paraId="4C3B44CF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683" w:type="dxa"/>
          </w:tcPr>
          <w:p w14:paraId="18CB88C7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  <w:tc>
          <w:tcPr>
            <w:tcW w:w="666" w:type="dxa"/>
          </w:tcPr>
          <w:p w14:paraId="534AEA05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16"/>
                <w:szCs w:val="16"/>
                <w:rtl/>
              </w:rPr>
            </w:pPr>
          </w:p>
        </w:tc>
      </w:tr>
      <w:tr w:rsidR="0057169B" w:rsidRPr="00E85F5B" w14:paraId="300A203F" w14:textId="77777777" w:rsidTr="009E6F7A">
        <w:trPr>
          <w:jc w:val="center"/>
        </w:trPr>
        <w:tc>
          <w:tcPr>
            <w:tcW w:w="5103" w:type="dxa"/>
            <w:gridSpan w:val="5"/>
          </w:tcPr>
          <w:p w14:paraId="78C70881" w14:textId="505D2B0C" w:rsidR="0057169B" w:rsidRPr="00E85F5B" w:rsidRDefault="0057169B" w:rsidP="0013467E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عميد الكلية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..............................</w:t>
            </w:r>
          </w:p>
        </w:tc>
        <w:tc>
          <w:tcPr>
            <w:tcW w:w="2189" w:type="dxa"/>
            <w:gridSpan w:val="2"/>
          </w:tcPr>
          <w:p w14:paraId="7C9169D6" w14:textId="0B74289F" w:rsidR="0057169B" w:rsidRPr="00E85F5B" w:rsidRDefault="0057169B" w:rsidP="0013467E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>التوقيع: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 xml:space="preserve"> .............</w:t>
            </w:r>
          </w:p>
        </w:tc>
        <w:tc>
          <w:tcPr>
            <w:tcW w:w="2620" w:type="dxa"/>
            <w:gridSpan w:val="3"/>
          </w:tcPr>
          <w:p w14:paraId="7A5F2B39" w14:textId="24EA9974" w:rsidR="0057169B" w:rsidRPr="00E85F5B" w:rsidRDefault="0057169B" w:rsidP="0013467E">
            <w:pPr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proofErr w:type="gramStart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التاريخ:   </w:t>
            </w:r>
            <w:proofErr w:type="gramEnd"/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  </w:t>
            </w:r>
            <w:r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</w:t>
            </w:r>
          </w:p>
        </w:tc>
      </w:tr>
      <w:tr w:rsidR="0057169B" w:rsidRPr="00E85F5B" w14:paraId="4E159419" w14:textId="77777777" w:rsidTr="009E6F7A">
        <w:trPr>
          <w:trHeight w:val="438"/>
          <w:jc w:val="center"/>
        </w:trPr>
        <w:tc>
          <w:tcPr>
            <w:tcW w:w="2742" w:type="dxa"/>
            <w:gridSpan w:val="2"/>
          </w:tcPr>
          <w:p w14:paraId="74708FCF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20"/>
                <w:szCs w:val="20"/>
                <w:rtl/>
              </w:rPr>
            </w:pPr>
          </w:p>
        </w:tc>
        <w:tc>
          <w:tcPr>
            <w:tcW w:w="1017" w:type="dxa"/>
          </w:tcPr>
          <w:p w14:paraId="1D49E30D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20"/>
                <w:szCs w:val="20"/>
                <w:rtl/>
              </w:rPr>
            </w:pPr>
          </w:p>
        </w:tc>
        <w:tc>
          <w:tcPr>
            <w:tcW w:w="955" w:type="dxa"/>
          </w:tcPr>
          <w:p w14:paraId="36981E19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20"/>
                <w:szCs w:val="20"/>
                <w:rtl/>
              </w:rPr>
            </w:pPr>
          </w:p>
        </w:tc>
        <w:tc>
          <w:tcPr>
            <w:tcW w:w="389" w:type="dxa"/>
          </w:tcPr>
          <w:p w14:paraId="04C77DA7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20"/>
                <w:szCs w:val="20"/>
                <w:rtl/>
              </w:rPr>
            </w:pPr>
          </w:p>
        </w:tc>
        <w:tc>
          <w:tcPr>
            <w:tcW w:w="2189" w:type="dxa"/>
            <w:gridSpan w:val="2"/>
          </w:tcPr>
          <w:p w14:paraId="742C179A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20"/>
                <w:szCs w:val="20"/>
                <w:rtl/>
              </w:rPr>
            </w:pPr>
          </w:p>
        </w:tc>
        <w:tc>
          <w:tcPr>
            <w:tcW w:w="1271" w:type="dxa"/>
          </w:tcPr>
          <w:p w14:paraId="5A926807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20"/>
                <w:szCs w:val="20"/>
                <w:rtl/>
              </w:rPr>
            </w:pPr>
          </w:p>
        </w:tc>
        <w:tc>
          <w:tcPr>
            <w:tcW w:w="1349" w:type="dxa"/>
            <w:gridSpan w:val="2"/>
          </w:tcPr>
          <w:p w14:paraId="3DADC2C3" w14:textId="77777777" w:rsidR="0013467E" w:rsidRPr="0057169B" w:rsidRDefault="0013467E" w:rsidP="009D0FAA">
            <w:pPr>
              <w:jc w:val="both"/>
              <w:rPr>
                <w:rFonts w:ascii="Hacen Samra" w:hAnsi="Hacen Samra" w:cs="Mohammad Bold Normal"/>
                <w:sz w:val="20"/>
                <w:szCs w:val="20"/>
                <w:rtl/>
              </w:rPr>
            </w:pPr>
          </w:p>
        </w:tc>
      </w:tr>
      <w:tr w:rsidR="0013467E" w:rsidRPr="00E85F5B" w14:paraId="02CFEDEF" w14:textId="77777777" w:rsidTr="009E6F7A">
        <w:trPr>
          <w:jc w:val="center"/>
        </w:trPr>
        <w:tc>
          <w:tcPr>
            <w:tcW w:w="9912" w:type="dxa"/>
            <w:gridSpan w:val="10"/>
          </w:tcPr>
          <w:p w14:paraId="5FBA22A5" w14:textId="4A39B3F7" w:rsidR="0013467E" w:rsidRPr="0013467E" w:rsidRDefault="0013467E" w:rsidP="0013467E">
            <w:pPr>
              <w:pStyle w:val="ListParagraph"/>
              <w:numPr>
                <w:ilvl w:val="0"/>
                <w:numId w:val="14"/>
              </w:numPr>
              <w:ind w:left="402"/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ترسل نسخة من النموذج </w:t>
            </w:r>
            <w:r w:rsidR="0057169B">
              <w:rPr>
                <w:rFonts w:ascii="Hacen Samra" w:hAnsi="Hacen Samra" w:cs="Mohammad Bold Normal" w:hint="cs"/>
                <w:sz w:val="28"/>
                <w:szCs w:val="28"/>
                <w:rtl/>
              </w:rPr>
              <w:t>لإدارة المسجل</w:t>
            </w:r>
            <w:r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عام</w:t>
            </w:r>
          </w:p>
        </w:tc>
      </w:tr>
    </w:tbl>
    <w:p w14:paraId="4789852B" w14:textId="77777777" w:rsidR="00201328" w:rsidRPr="009D0FAA" w:rsidRDefault="00201328" w:rsidP="009D0FAA">
      <w:pPr>
        <w:spacing w:after="0" w:line="240" w:lineRule="auto"/>
        <w:jc w:val="both"/>
        <w:rPr>
          <w:rFonts w:ascii="Hacen Samra" w:hAnsi="Hacen Samra" w:cs="Mohammad Bold Normal"/>
          <w:sz w:val="28"/>
          <w:szCs w:val="28"/>
          <w:rtl/>
        </w:rPr>
      </w:pPr>
    </w:p>
    <w:p w14:paraId="5F4ADA6A" w14:textId="77777777" w:rsidR="0013467E" w:rsidRDefault="00201328" w:rsidP="0013467E">
      <w:pPr>
        <w:spacing w:after="0" w:line="480" w:lineRule="auto"/>
        <w:ind w:left="-143" w:right="426"/>
        <w:jc w:val="center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 xml:space="preserve"> </w:t>
      </w:r>
      <w:r w:rsidR="0013467E">
        <w:rPr>
          <w:rFonts w:ascii="Hacen Samra" w:hAnsi="Hacen Samra" w:cs="Mohammad Bold Normal" w:hint="cs"/>
          <w:sz w:val="32"/>
          <w:szCs w:val="32"/>
          <w:rtl/>
        </w:rPr>
        <w:t>والسلام عليكم ورحمة الله وبركاته</w:t>
      </w:r>
    </w:p>
    <w:p w14:paraId="455F1791" w14:textId="55AA02A7" w:rsidR="00B06611" w:rsidRPr="0056291F" w:rsidRDefault="00B06611" w:rsidP="0056291F">
      <w:pPr>
        <w:spacing w:after="0" w:line="360" w:lineRule="auto"/>
        <w:ind w:right="426"/>
        <w:jc w:val="left"/>
        <w:rPr>
          <w:rFonts w:ascii="Hacen Samra" w:hAnsi="Hacen Samra" w:cs="Mohammad Bold Normal"/>
          <w:sz w:val="24"/>
          <w:szCs w:val="24"/>
          <w:rtl/>
        </w:rPr>
      </w:pPr>
    </w:p>
    <w:p w14:paraId="65053373" w14:textId="2B22D1F4" w:rsidR="0013467E" w:rsidRDefault="0057169B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28"/>
          <w:szCs w:val="28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</w:t>
      </w:r>
      <w:r w:rsidR="0013467E">
        <w:rPr>
          <w:rFonts w:ascii="Hacen Samra" w:hAnsi="Hacen Samra" w:cs="Mohammad Bold Normal" w:hint="cs"/>
          <w:sz w:val="28"/>
          <w:szCs w:val="28"/>
          <w:rtl/>
        </w:rPr>
        <w:t>رئيس القسم العلمي المختص</w:t>
      </w:r>
    </w:p>
    <w:p w14:paraId="23358FCF" w14:textId="5B00420C" w:rsidR="004435A7" w:rsidRDefault="0057169B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  <w:r w:rsidRPr="0057169B"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</w:t>
      </w: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</w:t>
      </w:r>
      <w:r w:rsidRPr="0057169B">
        <w:rPr>
          <w:rFonts w:ascii="Hacen Samra" w:hAnsi="Hacen Samra" w:cs="Mohammad Bold Normal" w:hint="cs"/>
          <w:sz w:val="28"/>
          <w:szCs w:val="28"/>
          <w:rtl/>
        </w:rPr>
        <w:t xml:space="preserve">    التوقيع</w:t>
      </w:r>
      <w:r>
        <w:rPr>
          <w:rFonts w:ascii="Hacen Samra" w:hAnsi="Hacen Samra" w:cs="Mohammad Bold Normal" w:hint="cs"/>
          <w:sz w:val="16"/>
          <w:szCs w:val="16"/>
          <w:rtl/>
        </w:rPr>
        <w:t xml:space="preserve">    </w:t>
      </w:r>
      <w:r w:rsidR="0013467E" w:rsidRPr="0013467E">
        <w:rPr>
          <w:rFonts w:ascii="Hacen Samra" w:hAnsi="Hacen Samra" w:cs="Mohammad Bold Normal" w:hint="cs"/>
          <w:sz w:val="16"/>
          <w:szCs w:val="16"/>
          <w:rtl/>
        </w:rPr>
        <w:t>......................</w:t>
      </w:r>
      <w:r w:rsidR="0013467E">
        <w:rPr>
          <w:rFonts w:ascii="Hacen Samra" w:hAnsi="Hacen Samra" w:cs="Mohammad Bold Normal" w:hint="cs"/>
          <w:sz w:val="16"/>
          <w:szCs w:val="16"/>
          <w:rtl/>
        </w:rPr>
        <w:t>................</w:t>
      </w:r>
      <w:r w:rsidR="0013467E" w:rsidRPr="0013467E">
        <w:rPr>
          <w:rFonts w:ascii="Hacen Samra" w:hAnsi="Hacen Samra" w:cs="Mohammad Bold Normal" w:hint="cs"/>
          <w:sz w:val="16"/>
          <w:szCs w:val="16"/>
          <w:rtl/>
        </w:rPr>
        <w:t xml:space="preserve">...... </w:t>
      </w:r>
    </w:p>
    <w:p w14:paraId="59DF1401" w14:textId="61E14F29" w:rsidR="0057169B" w:rsidRPr="0013467E" w:rsidRDefault="0057169B" w:rsidP="004435A7">
      <w:pPr>
        <w:spacing w:after="0" w:line="360" w:lineRule="auto"/>
        <w:ind w:left="-143" w:right="426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                    </w:t>
      </w:r>
      <w:r w:rsidRPr="0057169B">
        <w:rPr>
          <w:rFonts w:ascii="Hacen Samra" w:hAnsi="Hacen Samra" w:cs="Mohammad Bold Normal" w:hint="cs"/>
          <w:sz w:val="28"/>
          <w:szCs w:val="28"/>
          <w:rtl/>
        </w:rPr>
        <w:t>الموافق</w:t>
      </w:r>
      <w:r>
        <w:rPr>
          <w:rFonts w:ascii="Hacen Samra" w:hAnsi="Hacen Samra" w:cs="Mohammad Bold Normal" w:hint="cs"/>
          <w:sz w:val="16"/>
          <w:szCs w:val="16"/>
          <w:rtl/>
        </w:rPr>
        <w:t>: ..............................................</w:t>
      </w:r>
    </w:p>
    <w:sectPr w:rsidR="0057169B" w:rsidRPr="0013467E" w:rsidSect="002013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21" w:right="1133" w:bottom="720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E051F3" w14:textId="77777777" w:rsidR="00512F80" w:rsidRDefault="00512F80">
      <w:pPr>
        <w:spacing w:after="0" w:line="240" w:lineRule="auto"/>
      </w:pPr>
      <w:r>
        <w:separator/>
      </w:r>
    </w:p>
  </w:endnote>
  <w:endnote w:type="continuationSeparator" w:id="0">
    <w:p w14:paraId="67A7AA5B" w14:textId="77777777" w:rsidR="00512F80" w:rsidRDefault="00512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plified Arabic Fixed">
    <w:panose1 w:val="02070309020205020404"/>
    <w:charset w:val="00"/>
    <w:family w:val="modern"/>
    <w:pitch w:val="fixed"/>
    <w:sig w:usb0="00002003" w:usb1="00000000" w:usb2="00000008" w:usb3="00000000" w:csb0="00000041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Sultan">
    <w:charset w:val="00"/>
    <w:family w:val="auto"/>
    <w:pitch w:val="variable"/>
    <w:sig w:usb0="00002003" w:usb1="00000000" w:usb2="00000008" w:usb3="00000000" w:csb0="00000041" w:csb1="00000000"/>
  </w:font>
  <w:font w:name="Hacen Samra">
    <w:altName w:val="Arial"/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CD30B" w14:textId="19BEC9EB" w:rsidR="00114455" w:rsidRDefault="00114455">
    <w:pPr>
      <w:pStyle w:val="Footer"/>
    </w:pPr>
  </w:p>
  <w:p w14:paraId="34FDFCEB" w14:textId="7E094EE6" w:rsidR="00526C08" w:rsidRDefault="00526C0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BAEEAB" w14:textId="77777777" w:rsidR="00512F80" w:rsidRDefault="00512F80">
      <w:pPr>
        <w:spacing w:after="0" w:line="240" w:lineRule="auto"/>
      </w:pPr>
      <w:r>
        <w:separator/>
      </w:r>
    </w:p>
  </w:footnote>
  <w:footnote w:type="continuationSeparator" w:id="0">
    <w:p w14:paraId="6D4820BA" w14:textId="77777777" w:rsidR="00512F80" w:rsidRDefault="00512F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2021090136" name="Picture 202109013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single" w:sz="12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38"/>
      <w:gridCol w:w="2552"/>
      <w:gridCol w:w="3546"/>
    </w:tblGrid>
    <w:tr w:rsidR="001238AE" w14:paraId="570B0CF0" w14:textId="77777777" w:rsidTr="00201328">
      <w:trPr>
        <w:trHeight w:val="1827"/>
      </w:trPr>
      <w:tc>
        <w:tcPr>
          <w:tcW w:w="4238" w:type="dxa"/>
        </w:tcPr>
        <w:p w14:paraId="002C2A61" w14:textId="77777777" w:rsidR="008E2BA3" w:rsidRDefault="008E2BA3" w:rsidP="009035F2">
          <w:pPr>
            <w:pStyle w:val="Header"/>
            <w:jc w:val="both"/>
            <w:rPr>
              <w:rtl/>
              <w:lang w:val="en-US"/>
            </w:rPr>
          </w:pPr>
        </w:p>
        <w:p w14:paraId="396270A1" w14:textId="77777777" w:rsid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  <w:rtl/>
            </w:rPr>
          </w:pPr>
          <w:r w:rsidRPr="009035F2">
            <w:rPr>
              <w:rFonts w:hint="cs"/>
              <w:b/>
              <w:bCs/>
              <w:sz w:val="40"/>
              <w:szCs w:val="40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>
            <w:rPr>
              <w:rFonts w:hint="cs"/>
              <w:b/>
              <w:bCs/>
              <w:sz w:val="40"/>
              <w:szCs w:val="40"/>
              <w:rtl/>
            </w:rPr>
            <w:t>للعلوم الامنية والاستراتيجية</w:t>
          </w:r>
        </w:p>
      </w:tc>
      <w:tc>
        <w:tcPr>
          <w:tcW w:w="2552" w:type="dxa"/>
        </w:tcPr>
        <w:p w14:paraId="38540E92" w14:textId="76CD2387" w:rsidR="008E2BA3" w:rsidRPr="009D0FAA" w:rsidRDefault="009D0FAA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26D7C764">
                <wp:simplePos x="0" y="0"/>
                <wp:positionH relativeFrom="column">
                  <wp:posOffset>-52070</wp:posOffset>
                </wp:positionH>
                <wp:positionV relativeFrom="paragraph">
                  <wp:posOffset>-27940</wp:posOffset>
                </wp:positionV>
                <wp:extent cx="1415415" cy="1152525"/>
                <wp:effectExtent l="0" t="0" r="0" b="9525"/>
                <wp:wrapNone/>
                <wp:docPr id="1207247461" name="Picture 12072474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415415" cy="11525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46" w:type="dxa"/>
        </w:tcPr>
        <w:p w14:paraId="39A1A5C7" w14:textId="77777777" w:rsidR="009D0FAA" w:rsidRPr="009D0FAA" w:rsidRDefault="009D0FAA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</w:p>
        <w:p w14:paraId="1B38FFD0" w14:textId="77777777" w:rsidR="008E2BA3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  <w:proofErr w:type="gramStart"/>
          <w:r w:rsidRPr="009D0FAA">
            <w:rPr>
              <w:rFonts w:cs="Mohammad Bold Normal" w:hint="cs"/>
              <w:sz w:val="24"/>
              <w:szCs w:val="24"/>
              <w:rtl/>
            </w:rPr>
            <w:t>الموافق:</w:t>
          </w:r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proofErr w:type="gramEnd"/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   /  </w:t>
          </w:r>
          <w:r>
            <w:rPr>
              <w:rFonts w:cs="Mohammad Bold Normal" w:hint="cs"/>
              <w:sz w:val="24"/>
              <w:szCs w:val="24"/>
              <w:rtl/>
            </w:rPr>
            <w:t xml:space="preserve">            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/          20م</w:t>
          </w:r>
        </w:p>
        <w:p w14:paraId="49723271" w14:textId="77777777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2C06BE49" w:rsidR="00300198" w:rsidRPr="008E2BA3" w:rsidRDefault="00300198" w:rsidP="001238AE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221733285" name="Picture 22173328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4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C94499"/>
    <w:multiLevelType w:val="hybridMultilevel"/>
    <w:tmpl w:val="B26E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6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A1F98"/>
    <w:multiLevelType w:val="hybridMultilevel"/>
    <w:tmpl w:val="7EBA336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Simplified Arabic Fixed" w:hAnsi="Simplified Arabic Fixed" w:cs="Simplified Arabic Fixed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Simplified Arabic Fixed" w:hAnsi="Simplified Arabic Fixed" w:cs="Simplified Arabic Fixed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Simplified Arabic Fixed" w:hAnsi="Simplified Arabic Fixed" w:cs="Simplified Arabic Fixed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Marlett" w:hAnsi="Marlett" w:hint="default"/>
      </w:rPr>
    </w:lvl>
  </w:abstractNum>
  <w:abstractNum w:abstractNumId="9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2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6"/>
  </w:num>
  <w:num w:numId="2" w16cid:durableId="176114329">
    <w:abstractNumId w:val="13"/>
  </w:num>
  <w:num w:numId="3" w16cid:durableId="875657679">
    <w:abstractNumId w:val="2"/>
  </w:num>
  <w:num w:numId="4" w16cid:durableId="1254898795">
    <w:abstractNumId w:val="11"/>
  </w:num>
  <w:num w:numId="5" w16cid:durableId="776023335">
    <w:abstractNumId w:val="10"/>
  </w:num>
  <w:num w:numId="6" w16cid:durableId="834414499">
    <w:abstractNumId w:val="7"/>
  </w:num>
  <w:num w:numId="7" w16cid:durableId="1659573189">
    <w:abstractNumId w:val="4"/>
  </w:num>
  <w:num w:numId="8" w16cid:durableId="1661616601">
    <w:abstractNumId w:val="0"/>
  </w:num>
  <w:num w:numId="9" w16cid:durableId="1917931964">
    <w:abstractNumId w:val="12"/>
  </w:num>
  <w:num w:numId="10" w16cid:durableId="518398125">
    <w:abstractNumId w:val="9"/>
  </w:num>
  <w:num w:numId="11" w16cid:durableId="1453134808">
    <w:abstractNumId w:val="1"/>
  </w:num>
  <w:num w:numId="12" w16cid:durableId="1610627536">
    <w:abstractNumId w:val="3"/>
  </w:num>
  <w:num w:numId="13" w16cid:durableId="910315379">
    <w:abstractNumId w:val="5"/>
  </w:num>
  <w:num w:numId="14" w16cid:durableId="105481365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00120"/>
    <w:rsid w:val="000573A6"/>
    <w:rsid w:val="0006016D"/>
    <w:rsid w:val="00060C94"/>
    <w:rsid w:val="00067725"/>
    <w:rsid w:val="000D2002"/>
    <w:rsid w:val="000E6636"/>
    <w:rsid w:val="00114455"/>
    <w:rsid w:val="001238AE"/>
    <w:rsid w:val="0013467E"/>
    <w:rsid w:val="001418B7"/>
    <w:rsid w:val="00141D21"/>
    <w:rsid w:val="001440DD"/>
    <w:rsid w:val="00166205"/>
    <w:rsid w:val="00176CBC"/>
    <w:rsid w:val="001A0E77"/>
    <w:rsid w:val="001A7F58"/>
    <w:rsid w:val="001B78F4"/>
    <w:rsid w:val="001D771C"/>
    <w:rsid w:val="001E1C9F"/>
    <w:rsid w:val="001E707C"/>
    <w:rsid w:val="001F401D"/>
    <w:rsid w:val="00201328"/>
    <w:rsid w:val="00211623"/>
    <w:rsid w:val="00244329"/>
    <w:rsid w:val="00257410"/>
    <w:rsid w:val="00261B12"/>
    <w:rsid w:val="002917DC"/>
    <w:rsid w:val="002A45E8"/>
    <w:rsid w:val="002C2665"/>
    <w:rsid w:val="002D6E7E"/>
    <w:rsid w:val="00300198"/>
    <w:rsid w:val="00303CBC"/>
    <w:rsid w:val="00304060"/>
    <w:rsid w:val="0031336D"/>
    <w:rsid w:val="00324F10"/>
    <w:rsid w:val="003358DB"/>
    <w:rsid w:val="00344194"/>
    <w:rsid w:val="00367CDA"/>
    <w:rsid w:val="00373AB5"/>
    <w:rsid w:val="00387ACA"/>
    <w:rsid w:val="0042351E"/>
    <w:rsid w:val="00432085"/>
    <w:rsid w:val="004435A7"/>
    <w:rsid w:val="00456B52"/>
    <w:rsid w:val="0046395B"/>
    <w:rsid w:val="00486B73"/>
    <w:rsid w:val="004A1010"/>
    <w:rsid w:val="004A1E53"/>
    <w:rsid w:val="004B4EF2"/>
    <w:rsid w:val="004B7850"/>
    <w:rsid w:val="004D56BE"/>
    <w:rsid w:val="004F2F72"/>
    <w:rsid w:val="00512F7A"/>
    <w:rsid w:val="00512F80"/>
    <w:rsid w:val="00521316"/>
    <w:rsid w:val="00526C08"/>
    <w:rsid w:val="00543EBD"/>
    <w:rsid w:val="0055123D"/>
    <w:rsid w:val="00553828"/>
    <w:rsid w:val="00554A31"/>
    <w:rsid w:val="0056291F"/>
    <w:rsid w:val="0057169B"/>
    <w:rsid w:val="005A15A9"/>
    <w:rsid w:val="005B535F"/>
    <w:rsid w:val="005B5711"/>
    <w:rsid w:val="005B73B0"/>
    <w:rsid w:val="006161C2"/>
    <w:rsid w:val="00681FAF"/>
    <w:rsid w:val="00692905"/>
    <w:rsid w:val="006D53F2"/>
    <w:rsid w:val="006E414C"/>
    <w:rsid w:val="006E472F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60DAA"/>
    <w:rsid w:val="00764E5E"/>
    <w:rsid w:val="00771156"/>
    <w:rsid w:val="00772615"/>
    <w:rsid w:val="007727DE"/>
    <w:rsid w:val="00775757"/>
    <w:rsid w:val="007817E0"/>
    <w:rsid w:val="00795207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C0CF7"/>
    <w:rsid w:val="008E2BA3"/>
    <w:rsid w:val="009035F2"/>
    <w:rsid w:val="009054EC"/>
    <w:rsid w:val="009271EF"/>
    <w:rsid w:val="00933245"/>
    <w:rsid w:val="00950344"/>
    <w:rsid w:val="00951304"/>
    <w:rsid w:val="00983033"/>
    <w:rsid w:val="009870C5"/>
    <w:rsid w:val="009918A9"/>
    <w:rsid w:val="009955FA"/>
    <w:rsid w:val="009B55A3"/>
    <w:rsid w:val="009C4E91"/>
    <w:rsid w:val="009D0FAA"/>
    <w:rsid w:val="009D2514"/>
    <w:rsid w:val="009D7032"/>
    <w:rsid w:val="009E0B71"/>
    <w:rsid w:val="009E6F7A"/>
    <w:rsid w:val="009F2A78"/>
    <w:rsid w:val="00A229BA"/>
    <w:rsid w:val="00A54589"/>
    <w:rsid w:val="00A57E0A"/>
    <w:rsid w:val="00A96088"/>
    <w:rsid w:val="00AB3658"/>
    <w:rsid w:val="00AD1FB5"/>
    <w:rsid w:val="00B06611"/>
    <w:rsid w:val="00B1206C"/>
    <w:rsid w:val="00B26653"/>
    <w:rsid w:val="00B275EE"/>
    <w:rsid w:val="00B36246"/>
    <w:rsid w:val="00B4607C"/>
    <w:rsid w:val="00BB2ED0"/>
    <w:rsid w:val="00C0410A"/>
    <w:rsid w:val="00C43F02"/>
    <w:rsid w:val="00C54498"/>
    <w:rsid w:val="00C552AF"/>
    <w:rsid w:val="00C9108F"/>
    <w:rsid w:val="00C94E28"/>
    <w:rsid w:val="00C950D4"/>
    <w:rsid w:val="00CA0D6B"/>
    <w:rsid w:val="00CC1CC3"/>
    <w:rsid w:val="00CD3EED"/>
    <w:rsid w:val="00CF7359"/>
    <w:rsid w:val="00D0032E"/>
    <w:rsid w:val="00D044FA"/>
    <w:rsid w:val="00D14C9A"/>
    <w:rsid w:val="00D32511"/>
    <w:rsid w:val="00DA28A5"/>
    <w:rsid w:val="00DB7F4E"/>
    <w:rsid w:val="00DC19B1"/>
    <w:rsid w:val="00DD67AD"/>
    <w:rsid w:val="00E1311B"/>
    <w:rsid w:val="00E374B3"/>
    <w:rsid w:val="00E3770F"/>
    <w:rsid w:val="00E55100"/>
    <w:rsid w:val="00E85F5B"/>
    <w:rsid w:val="00EB18E2"/>
    <w:rsid w:val="00EE72F2"/>
    <w:rsid w:val="00F4049C"/>
    <w:rsid w:val="00F55471"/>
    <w:rsid w:val="00F57AFD"/>
    <w:rsid w:val="00F66944"/>
    <w:rsid w:val="00F81D48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3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4</Words>
  <Characters>213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5</cp:revision>
  <cp:lastPrinted>2024-10-14T11:42:00Z</cp:lastPrinted>
  <dcterms:created xsi:type="dcterms:W3CDTF">2024-10-14T11:41:00Z</dcterms:created>
  <dcterms:modified xsi:type="dcterms:W3CDTF">2024-10-16T09:16:00Z</dcterms:modified>
</cp:coreProperties>
</file>